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9064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000000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000000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21841E52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</w:t>
      </w:r>
      <w:ins w:id="4" w:author="Rev5" w:date="2025-08-27T12:16:00Z" w16du:dateUtc="2025-08-27T10:16:00Z">
        <w:r w:rsidR="00BB4FEC">
          <w:rPr>
            <w:rFonts w:hint="eastAsia"/>
            <w:i w:val="0"/>
            <w:iCs/>
            <w:lang w:eastAsia="zh-CN"/>
          </w:rPr>
          <w:t xml:space="preserve">and enhanced </w:t>
        </w:r>
      </w:ins>
      <w:r>
        <w:rPr>
          <w:i w:val="0"/>
          <w:iCs/>
          <w:lang w:eastAsia="zh-CN"/>
        </w:rPr>
        <w:t xml:space="preserve">services such as AI, </w:t>
      </w:r>
      <w:r>
        <w:rPr>
          <w:rFonts w:hint="eastAsia"/>
          <w:i w:val="0"/>
          <w:iCs/>
          <w:lang w:val="en-US" w:eastAsia="zh-CN"/>
        </w:rPr>
        <w:t>Integrated S</w:t>
      </w:r>
      <w:r>
        <w:rPr>
          <w:i w:val="0"/>
          <w:iCs/>
          <w:lang w:eastAsia="zh-CN"/>
        </w:rPr>
        <w:t>ensing</w:t>
      </w:r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del w:id="5" w:author="Rev5" w:date="2025-08-27T12:17:00Z" w16du:dateUtc="2025-08-27T10:17:00Z">
        <w:r w:rsidDel="00BB4FEC">
          <w:rPr>
            <w:rFonts w:hint="eastAsia"/>
            <w:i w:val="0"/>
            <w:iCs/>
            <w:lang w:val="en-US" w:eastAsia="zh-CN"/>
          </w:rPr>
          <w:delText>C</w:delText>
        </w:r>
        <w:r w:rsidDel="00BB4FEC">
          <w:rPr>
            <w:i w:val="0"/>
            <w:iCs/>
            <w:lang w:eastAsia="zh-CN"/>
          </w:rPr>
          <w:delText>omputing</w:delText>
        </w:r>
      </w:del>
      <w:ins w:id="6" w:author="Rev5" w:date="2025-08-27T12:17:00Z" w16du:dateUtc="2025-08-27T10:17:00Z">
        <w:r w:rsidR="00BB4FEC">
          <w:rPr>
            <w:rFonts w:hint="eastAsia"/>
            <w:i w:val="0"/>
            <w:iCs/>
            <w:lang w:val="en-US" w:eastAsia="zh-CN"/>
          </w:rPr>
          <w:t>NTN</w:t>
        </w:r>
      </w:ins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</w:t>
      </w:r>
      <w:ins w:id="7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>may imply</w:t>
        </w:r>
      </w:ins>
      <w:del w:id="8" w:author="Rev5" w:date="2025-08-27T12:25:00Z" w16du:dateUtc="2025-08-27T10:25:00Z">
        <w:r w:rsidDel="00711568">
          <w:rPr>
            <w:rFonts w:hint="eastAsia"/>
            <w:i w:val="0"/>
            <w:iCs/>
            <w:lang w:val="en-US" w:eastAsia="zh-CN"/>
          </w:rPr>
          <w:delText>demands not only</w:delText>
        </w:r>
      </w:del>
      <w:r>
        <w:rPr>
          <w:rFonts w:hint="eastAsia"/>
          <w:i w:val="0"/>
          <w:iCs/>
          <w:lang w:val="en-US" w:eastAsia="zh-CN"/>
        </w:rPr>
        <w:t xml:space="preserve">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 xml:space="preserve">-based charging, </w:t>
      </w:r>
      <w:del w:id="9" w:author="Rev5" w:date="2025-08-27T12:19:00Z" w16du:dateUtc="2025-08-27T10:19:00Z">
        <w:r w:rsidDel="00BB4FEC">
          <w:rPr>
            <w:rFonts w:hint="eastAsia"/>
            <w:i w:val="0"/>
            <w:iCs/>
            <w:lang w:val="en-US" w:eastAsia="zh-CN"/>
          </w:rPr>
          <w:delText>but also a</w:delText>
        </w:r>
        <w:r w:rsidDel="00BB4FEC">
          <w:rPr>
            <w:i w:val="0"/>
            <w:iCs/>
            <w:lang w:eastAsia="zh-CN"/>
          </w:rPr>
          <w:delText xml:space="preserve"> </w:delText>
        </w:r>
        <w:r w:rsidDel="00BB4FEC">
          <w:rPr>
            <w:rFonts w:hint="eastAsia"/>
            <w:i w:val="0"/>
            <w:iCs/>
            <w:lang w:val="en-US" w:eastAsia="zh-CN"/>
          </w:rPr>
          <w:delText xml:space="preserve">novel </w:delText>
        </w:r>
      </w:del>
      <w:ins w:id="10" w:author="Rev5" w:date="2025-08-27T12:19:00Z" w16du:dateUtc="2025-08-27T10:19:00Z">
        <w:r w:rsidR="00BB4FEC">
          <w:rPr>
            <w:rFonts w:hint="eastAsia"/>
            <w:i w:val="0"/>
            <w:iCs/>
            <w:lang w:val="en-US" w:eastAsia="zh-CN"/>
          </w:rPr>
          <w:t xml:space="preserve">as well as </w:t>
        </w:r>
      </w:ins>
      <w:ins w:id="11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 xml:space="preserve">the impacts on </w:t>
        </w:r>
      </w:ins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12" w:author="Rev3" w:date="2025-08-27T11:27:00Z" w16du:dateUtc="2025-08-27T09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>6G services.</w:t>
      </w:r>
      <w:del w:id="13" w:author="Rev5" w:date="2025-08-27T14:18:00Z" w16du:dateUtc="2025-08-27T12:18:00Z">
        <w:r w:rsidDel="00EF21ED">
          <w:rPr>
            <w:rFonts w:hint="eastAsia"/>
            <w:i w:val="0"/>
            <w:iCs/>
            <w:lang w:val="en-US" w:eastAsia="zh-CN"/>
          </w:rPr>
          <w:delText xml:space="preserve"> </w:delText>
        </w:r>
      </w:del>
    </w:p>
    <w:p w14:paraId="135C24BA" w14:textId="77777777" w:rsidR="00990649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E6559AB" w:rsidR="00990649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</w:t>
      </w:r>
      <w:del w:id="14" w:author="Rev5" w:date="2025-08-27T14:15:00Z" w16du:dateUtc="2025-08-27T12:15:00Z">
        <w:r w:rsidDel="00EF21ED">
          <w:rPr>
            <w:i w:val="0"/>
            <w:iCs/>
            <w:lang w:eastAsia="zh-CN"/>
          </w:rPr>
          <w:delText xml:space="preserve">evolution </w:delText>
        </w:r>
        <w:r w:rsidDel="00EF21ED">
          <w:rPr>
            <w:rFonts w:hint="eastAsia"/>
            <w:i w:val="0"/>
            <w:iCs/>
            <w:lang w:val="en-US" w:eastAsia="zh-CN"/>
          </w:rPr>
          <w:delText>of</w:delText>
        </w:r>
        <w:r w:rsidDel="00EF21ED">
          <w:rPr>
            <w:i w:val="0"/>
            <w:iCs/>
            <w:lang w:eastAsia="zh-CN"/>
          </w:rPr>
          <w:delText xml:space="preserve"> </w:delText>
        </w:r>
      </w:del>
      <w:r>
        <w:rPr>
          <w:i w:val="0"/>
          <w:iCs/>
          <w:lang w:eastAsia="zh-CN"/>
        </w:rPr>
        <w:t xml:space="preserve">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</w:t>
      </w:r>
      <w:del w:id="15" w:author="Rev5" w:date="2025-08-27T12:23:00Z" w16du:dateUtc="2025-08-27T10:23:00Z">
        <w:r w:rsidDel="00BB4FEC">
          <w:rPr>
            <w:rFonts w:hint="eastAsia"/>
            <w:i w:val="0"/>
            <w:iCs/>
            <w:lang w:val="en-US" w:eastAsia="zh-CN"/>
          </w:rPr>
          <w:delText xml:space="preserve">investigating </w:delText>
        </w:r>
      </w:del>
      <w:r>
        <w:rPr>
          <w:rFonts w:hint="eastAsia"/>
          <w:i w:val="0"/>
          <w:iCs/>
          <w:lang w:val="en-US" w:eastAsia="zh-CN"/>
        </w:rPr>
        <w:t xml:space="preserve">new </w:t>
      </w:r>
      <w:del w:id="16" w:author="Rev3" w:date="2025-08-27T11:15:00Z" w16du:dateUtc="2025-08-27T09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17" w:author="Rev3" w:date="2025-08-27T11:16:00Z" w16du:dateUtc="2025-08-27T09:16:00Z">
        <w:r w:rsidR="0092789C" w:rsidRPr="0092789C">
          <w:rPr>
            <w:i w:val="0"/>
            <w:iCs/>
            <w:lang w:eastAsia="zh-CN"/>
          </w:rPr>
          <w:t>business models</w:t>
        </w:r>
      </w:ins>
      <w:del w:id="18" w:author="Rev3" w:date="2025-08-27T11:16:00Z" w16du:dateUtc="2025-08-27T09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19" w:author="Rev5" w:date="2025-08-27T12:23:00Z" w16du:dateUtc="2025-08-27T10:23:00Z">
        <w:r w:rsidR="00BB4FEC">
          <w:rPr>
            <w:rFonts w:hint="eastAsia"/>
            <w:i w:val="0"/>
            <w:iCs/>
            <w:lang w:val="en-US" w:eastAsia="zh-CN"/>
          </w:rPr>
          <w:t xml:space="preserve">impacts on </w:t>
        </w:r>
      </w:ins>
      <w:ins w:id="20" w:author="Rev3" w:date="2025-08-27T11:15:00Z" w16du:dateUtc="2025-08-27T09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1080B8AF" w:rsidR="00990649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21" w:name="OLE_LINK1"/>
      <w:bookmarkStart w:id="22" w:name="OLE_LINK2"/>
      <w:r>
        <w:rPr>
          <w:rFonts w:eastAsia="宋体"/>
          <w:lang w:eastAsia="zh-CN"/>
        </w:rPr>
        <w:t xml:space="preserve">The objective </w:t>
      </w:r>
      <w:del w:id="23" w:author="Rev5" w:date="2025-08-27T12:21:00Z" w16du:dateUtc="2025-08-27T10:21:00Z">
        <w:r w:rsidDel="00BB4FEC">
          <w:rPr>
            <w:rFonts w:eastAsia="宋体"/>
            <w:lang w:eastAsia="zh-CN"/>
          </w:rPr>
          <w:delText xml:space="preserve">of this study </w:delText>
        </w:r>
      </w:del>
      <w:r>
        <w:rPr>
          <w:rFonts w:eastAsia="宋体"/>
          <w:lang w:eastAsia="zh-CN"/>
        </w:rPr>
        <w:t xml:space="preserve">is to </w:t>
      </w:r>
      <w:del w:id="24" w:author="Rev3" w:date="2025-08-27T10:51:00Z" w16du:dateUtc="2025-08-27T08:51:00Z">
        <w:r w:rsidDel="00803EF4">
          <w:rPr>
            <w:rFonts w:eastAsia="宋体"/>
            <w:lang w:eastAsia="zh-CN"/>
          </w:rPr>
          <w:delText xml:space="preserve">study </w:delText>
        </w:r>
      </w:del>
      <w:ins w:id="25" w:author="Rev3" w:date="2025-08-27T10:51:00Z" w16du:dateUtc="2025-08-27T08:51:00Z">
        <w:del w:id="26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nvest</w:delText>
          </w:r>
        </w:del>
      </w:ins>
      <w:ins w:id="27" w:author="Rev3" w:date="2025-08-27T10:52:00Z" w16du:dateUtc="2025-08-27T08:52:00Z">
        <w:del w:id="28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gate</w:delText>
          </w:r>
        </w:del>
      </w:ins>
      <w:ins w:id="29" w:author="Rev5" w:date="2025-08-27T12:21:00Z" w16du:dateUtc="2025-08-27T10:21:00Z">
        <w:r w:rsidR="00BB4FEC">
          <w:rPr>
            <w:rFonts w:eastAsia="宋体" w:hint="eastAsia"/>
            <w:lang w:eastAsia="zh-CN"/>
          </w:rPr>
          <w:t>study</w:t>
        </w:r>
      </w:ins>
      <w:ins w:id="30" w:author="Rev3" w:date="2025-08-27T10:51:00Z" w16du:dateUtc="2025-08-27T08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31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32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33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34" w:author="Rev2" w:date="2025-08-26T15:18:00Z">
        <w:r>
          <w:rPr>
            <w:rFonts w:hint="eastAsia"/>
            <w:lang w:val="en-US" w:eastAsia="zh-CN"/>
          </w:rPr>
          <w:t>,</w:t>
        </w:r>
      </w:ins>
      <w:del w:id="35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36" w:author="Rev2" w:date="2025-08-26T15:18:00Z">
        <w:r>
          <w:rPr>
            <w:lang w:val="en-US" w:eastAsia="zh-CN"/>
          </w:rPr>
          <w:t xml:space="preserve">potential new </w:t>
        </w:r>
      </w:ins>
      <w:ins w:id="37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38" w:author="Rev2" w:date="2025-08-26T15:18:00Z">
        <w:r>
          <w:rPr>
            <w:lang w:val="en-US" w:eastAsia="zh-CN"/>
          </w:rPr>
          <w:t>metrics</w:t>
        </w:r>
      </w:ins>
      <w:ins w:id="39" w:author="Rev3" w:date="2025-08-27T10:40:00Z" w16du:dateUtc="2025-08-27T08:40:00Z">
        <w:r w:rsidR="00DF199A">
          <w:rPr>
            <w:rFonts w:hint="eastAsia"/>
            <w:lang w:val="en-US" w:eastAsia="zh-CN"/>
          </w:rPr>
          <w:t>.</w:t>
        </w:r>
      </w:ins>
      <w:del w:id="40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41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2" w:author="Rev2" w:date="2025-08-26T15:18:00Z"/>
          <w:lang w:val="en-US" w:eastAsia="zh-CN"/>
        </w:rPr>
      </w:pPr>
      <w:del w:id="43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4" w:author="Rev2" w:date="2025-08-26T14:11:00Z"/>
          <w:lang w:val="en-US" w:eastAsia="zh-CN"/>
        </w:rPr>
      </w:pPr>
      <w:del w:id="45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46" w:author="Rev1" w:date="2025-08-25T14:17:00Z">
        <w:del w:id="47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48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45C5D742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49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50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</w:t>
      </w:r>
      <w:del w:id="51" w:author="Rev5" w:date="2025-08-27T12:05:00Z" w16du:dateUtc="2025-08-27T10:05:00Z">
        <w:r w:rsidDel="003A0BB1">
          <w:rPr>
            <w:rFonts w:hint="eastAsia"/>
            <w:lang w:eastAsia="zh-CN"/>
          </w:rPr>
          <w:delText xml:space="preserve">evolution of </w:delText>
        </w:r>
      </w:del>
      <w:ins w:id="52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53" w:author="Rev3" w:date="2025-08-27T10:49:00Z" w16du:dateUtc="2025-08-27T08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E5F8863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54" w:author="Rev3" w:date="2025-08-27T10:52:00Z" w16du:dateUtc="2025-08-27T08:52:00Z">
        <w:r w:rsidR="00A040E9">
          <w:rPr>
            <w:rFonts w:hint="eastAsia"/>
            <w:lang w:eastAsia="zh-CN"/>
          </w:rPr>
          <w:t>s</w:t>
        </w:r>
      </w:ins>
    </w:p>
    <w:p w14:paraId="03B81470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55" w:author="Rev1" w:date="2025-08-25T14:17:00Z">
        <w:r>
          <w:rPr>
            <w:rFonts w:hint="eastAsia"/>
            <w:lang w:val="en-US" w:eastAsia="zh-CN"/>
          </w:rPr>
          <w:delText>Architectural enhancement for simplified</w:delText>
        </w:r>
      </w:del>
      <w:ins w:id="56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15900D00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57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 xml:space="preserve">WT-2.4: Interworking of 6G charging system with </w:t>
      </w:r>
      <w:ins w:id="58" w:author="Rev6" w:date="2025-08-28T11:36:00Z" w16du:dateUtc="2025-08-28T09:36:00Z">
        <w:r w:rsidR="006217D9">
          <w:rPr>
            <w:rFonts w:hint="eastAsia"/>
            <w:lang w:val="en-US" w:eastAsia="zh-CN"/>
          </w:rPr>
          <w:t xml:space="preserve">the </w:t>
        </w:r>
      </w:ins>
      <w:ins w:id="59" w:author="Rev6" w:date="2025-08-28T11:37:00Z" w16du:dateUtc="2025-08-28T09:37:00Z">
        <w:r w:rsidR="006217D9">
          <w:rPr>
            <w:lang w:val="en-US" w:eastAsia="zh-CN"/>
          </w:rPr>
          <w:t>existing</w:t>
        </w:r>
      </w:ins>
      <w:ins w:id="60" w:author="Rev6" w:date="2025-08-28T11:36:00Z" w16du:dateUtc="2025-08-28T09:36:00Z">
        <w:r w:rsidR="006217D9">
          <w:rPr>
            <w:rFonts w:hint="eastAsia"/>
            <w:lang w:val="en-US" w:eastAsia="zh-CN"/>
          </w:rPr>
          <w:t xml:space="preserve"> </w:t>
        </w:r>
      </w:ins>
      <w:del w:id="61" w:author="Rev5" w:date="2025-08-27T12:05:00Z" w16du:dateUtc="2025-08-27T10:05:00Z">
        <w:r w:rsidDel="003A0BB1">
          <w:rPr>
            <w:rFonts w:hint="eastAsia"/>
            <w:lang w:val="en-US" w:eastAsia="zh-CN"/>
          </w:rPr>
          <w:delText>existing networks</w:delText>
        </w:r>
      </w:del>
      <w:ins w:id="62" w:author="Rev5" w:date="2025-08-27T12:05:00Z" w16du:dateUtc="2025-08-27T10:05:00Z">
        <w:r w:rsidR="003A0BB1">
          <w:rPr>
            <w:rFonts w:hint="eastAsia"/>
            <w:lang w:val="en-US" w:eastAsia="zh-CN"/>
          </w:rPr>
          <w:t>network functions</w:t>
        </w:r>
      </w:ins>
      <w:r>
        <w:rPr>
          <w:rFonts w:hint="eastAsia"/>
          <w:lang w:val="en-US" w:eastAsia="zh-CN"/>
        </w:rPr>
        <w:t xml:space="preserve"> and charging systems</w:t>
      </w:r>
    </w:p>
    <w:p w14:paraId="6194C81F" w14:textId="7FACB4A1" w:rsidR="00990649" w:rsidDel="003A0BB1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63" w:author="Rev5" w:date="2025-08-27T12:12:00Z" w16du:dateUtc="2025-08-27T10:12:00Z"/>
          <w:lang w:val="en-US" w:eastAsia="zh-CN"/>
        </w:rPr>
      </w:pPr>
      <w:ins w:id="64" w:author="Rev2" w:date="2025-08-26T14:13:00Z">
        <w:del w:id="65" w:author="Rev5" w:date="2025-08-27T12:12:00Z" w16du:dateUtc="2025-08-27T10:12:00Z">
          <w:r w:rsidDel="003A0BB1">
            <w:rPr>
              <w:rFonts w:hint="eastAsia"/>
              <w:lang w:val="en-US" w:eastAsia="zh-CN"/>
            </w:rPr>
            <w:delText xml:space="preserve">WT-2.5: </w:delText>
          </w:r>
        </w:del>
      </w:ins>
      <w:ins w:id="66" w:author="Rev4" w:date="2025-08-27T11:51:00Z" w16du:dateUtc="2025-08-27T09:51:00Z">
        <w:del w:id="67" w:author="Rev5" w:date="2025-08-27T12:12:00Z" w16du:dateUtc="2025-08-27T10:12:00Z">
          <w:r w:rsidR="0079516C" w:rsidRPr="0079516C" w:rsidDel="003A0BB1">
            <w:rPr>
              <w:lang w:val="en-US" w:eastAsia="zh-CN"/>
            </w:rPr>
            <w:delText>Enhance support for policies that allow charging decisions to be made from a charging perspective</w:delText>
          </w:r>
        </w:del>
      </w:ins>
      <w:ins w:id="68" w:author="Rev3" w:date="2025-08-27T11:00:00Z" w16du:dateUtc="2025-08-27T09:00:00Z">
        <w:del w:id="69" w:author="Rev5" w:date="2025-08-27T12:12:00Z" w16du:dateUtc="2025-08-27T10:12:00Z">
          <w:r w:rsidR="00D32637" w:rsidRPr="00D32637" w:rsidDel="003A0BB1">
            <w:rPr>
              <w:lang w:val="en-US" w:eastAsia="zh-CN"/>
            </w:rPr>
            <w:delText>Enhance the support for policy from charging perspective</w:delText>
          </w:r>
        </w:del>
      </w:ins>
      <w:ins w:id="70" w:author="Rev2" w:date="2025-08-26T14:13:00Z">
        <w:del w:id="71" w:author="Rev5" w:date="2025-08-27T12:12:00Z" w16du:dateUtc="2025-08-27T10:12:00Z">
          <w:r w:rsidDel="003A0BB1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72" w:name="OLE_LINK5"/>
      <w:bookmarkEnd w:id="21"/>
      <w:r>
        <w:rPr>
          <w:lang w:eastAsia="zh-CN"/>
        </w:rPr>
        <w:t xml:space="preserve">WT-3: </w:t>
      </w:r>
      <w:del w:id="73" w:author="Rev3" w:date="2025-08-27T05:42:00Z">
        <w:r>
          <w:rPr>
            <w:lang w:eastAsia="zh-CN"/>
          </w:rPr>
          <w:delText xml:space="preserve">Investigate </w:delText>
        </w:r>
      </w:del>
      <w:ins w:id="74" w:author="Rev3" w:date="2025-08-27T05:42:00Z">
        <w:r>
          <w:rPr>
            <w:rFonts w:hint="eastAsia"/>
            <w:lang w:eastAsia="zh-CN"/>
          </w:rPr>
          <w:t>S</w:t>
        </w:r>
      </w:ins>
      <w:ins w:id="75" w:author="Rev3" w:date="2025-08-27T05:43:00Z">
        <w:r>
          <w:rPr>
            <w:rFonts w:hint="eastAsia"/>
            <w:lang w:eastAsia="zh-CN"/>
          </w:rPr>
          <w:t>tudy</w:t>
        </w:r>
      </w:ins>
      <w:ins w:id="76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77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78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79" w:author="Rev3" w:date="2025-08-27T11:00:00Z" w16du:dateUtc="2025-08-27T09:00:00Z">
        <w:r w:rsidR="00D32637">
          <w:rPr>
            <w:rFonts w:hint="eastAsia"/>
            <w:lang w:val="en-US" w:eastAsia="zh-CN"/>
          </w:rPr>
          <w:t xml:space="preserve"> </w:t>
        </w:r>
      </w:ins>
      <w:del w:id="80" w:author="Rev3" w:date="2025-08-27T11:00:00Z" w16du:dateUtc="2025-08-27T09:00:00Z">
        <w:r w:rsidDel="00D32637">
          <w:rPr>
            <w:lang w:eastAsia="zh-CN"/>
          </w:rPr>
          <w:delText xml:space="preserve"> </w:delText>
        </w:r>
      </w:del>
      <w:ins w:id="81" w:author="Rev3" w:date="2025-08-27T05:59:00Z">
        <w:r>
          <w:rPr>
            <w:rFonts w:hint="eastAsia"/>
            <w:lang w:eastAsia="zh-CN"/>
          </w:rPr>
          <w:t>including</w:t>
        </w:r>
      </w:ins>
      <w:ins w:id="82" w:author="Rev3" w:date="2025-08-27T10:46:00Z" w16du:dateUtc="2025-08-27T08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83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6A114B83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84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85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86" w:author="Rev3" w:date="2025-08-26T20:45:00Z">
        <w:r>
          <w:rPr>
            <w:lang w:val="en-US" w:eastAsia="zh-CN"/>
          </w:rPr>
          <w:t xml:space="preserve">as required </w:t>
        </w:r>
      </w:ins>
      <w:ins w:id="87" w:author="Rev3" w:date="2025-08-27T10:50:00Z" w16du:dateUtc="2025-08-27T08:50:00Z">
        <w:r w:rsidR="00803EF4">
          <w:rPr>
            <w:rFonts w:hint="eastAsia"/>
            <w:lang w:val="en-US" w:eastAsia="zh-CN"/>
          </w:rPr>
          <w:t>in</w:t>
        </w:r>
      </w:ins>
      <w:ins w:id="88" w:author="Rev3" w:date="2025-08-26T20:45:00Z">
        <w:r>
          <w:rPr>
            <w:lang w:val="en-US" w:eastAsia="zh-CN"/>
          </w:rPr>
          <w:t xml:space="preserve"> SA1</w:t>
        </w:r>
      </w:ins>
      <w:ins w:id="89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90" w:author="Rev3" w:date="2025-08-26T20:45:00Z">
        <w:r>
          <w:rPr>
            <w:lang w:val="en-US" w:eastAsia="zh-CN"/>
          </w:rPr>
          <w:t xml:space="preserve"> and specified </w:t>
        </w:r>
      </w:ins>
      <w:ins w:id="91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92" w:author="Rev3" w:date="2025-08-26T20:45:00Z">
        <w:r>
          <w:rPr>
            <w:lang w:val="en-US" w:eastAsia="zh-CN"/>
          </w:rPr>
          <w:t xml:space="preserve"> SA2</w:t>
        </w:r>
      </w:ins>
      <w:ins w:id="93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94" w:author="Rev3" w:date="2025-08-26T20:57:00Z">
        <w:r>
          <w:rPr>
            <w:lang w:val="en-US" w:eastAsia="zh-CN"/>
          </w:rPr>
          <w:t xml:space="preserve">, e.g., AI, Integrated Sensing and Communication, </w:t>
        </w:r>
        <w:del w:id="95" w:author="Rev5" w:date="2025-08-27T12:05:00Z" w16du:dateUtc="2025-08-27T10:05:00Z">
          <w:r w:rsidDel="003A0BB1">
            <w:rPr>
              <w:lang w:val="en-US" w:eastAsia="zh-CN"/>
            </w:rPr>
            <w:delText>Computing</w:delText>
          </w:r>
        </w:del>
      </w:ins>
      <w:ins w:id="96" w:author="Rev5" w:date="2025-08-27T12:05:00Z" w16du:dateUtc="2025-08-27T10:05:00Z">
        <w:r w:rsidR="003A0BB1">
          <w:rPr>
            <w:rFonts w:hint="eastAsia"/>
            <w:lang w:val="en-US" w:eastAsia="zh-CN"/>
          </w:rPr>
          <w:t>NTN</w:t>
        </w:r>
      </w:ins>
      <w:ins w:id="97" w:author="Rev1" w:date="2025-08-25T14:18:00Z">
        <w:del w:id="98" w:author="Rev2" w:date="2025-08-26T14:08:00Z">
          <w:r>
            <w:rPr>
              <w:lang w:val="en-US" w:eastAsia="zh-CN"/>
            </w:rPr>
            <w:delText>, e.g., AI, Integrated Sensing and Communication, Computing</w:delText>
          </w:r>
        </w:del>
      </w:ins>
      <w:del w:id="99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793C9681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100" w:author="Rev3" w:date="2025-08-27T04:54:00Z">
        <w:r>
          <w:rPr>
            <w:rFonts w:hint="eastAsia"/>
            <w:lang w:val="en-US" w:eastAsia="zh-CN"/>
          </w:rPr>
          <w:t>Potenti</w:t>
        </w:r>
      </w:ins>
      <w:ins w:id="101" w:author="Rev3" w:date="2025-08-27T04:55:00Z">
        <w:r>
          <w:rPr>
            <w:rFonts w:hint="eastAsia"/>
            <w:lang w:val="en-US" w:eastAsia="zh-CN"/>
          </w:rPr>
          <w:t>al c</w:t>
        </w:r>
      </w:ins>
      <w:del w:id="102" w:author="Rev3" w:date="2025-08-27T04:55:00Z">
        <w:r>
          <w:rPr>
            <w:rFonts w:hint="eastAsia"/>
            <w:lang w:val="en-US" w:eastAsia="zh-CN"/>
          </w:rPr>
          <w:delText>C</w:delText>
        </w:r>
      </w:del>
      <w:r>
        <w:t>harging aspects</w:t>
      </w:r>
      <w:r>
        <w:rPr>
          <w:rFonts w:hint="eastAsia"/>
          <w:lang w:val="en-US" w:eastAsia="zh-CN"/>
        </w:rPr>
        <w:t xml:space="preserve"> on </w:t>
      </w:r>
      <w:ins w:id="103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104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105" w:author="Rev2" w:date="2025-08-26T14:08:00Z">
        <w:r>
          <w:rPr>
            <w:rFonts w:hint="eastAsia"/>
            <w:lang w:val="en-US" w:eastAsia="zh-CN"/>
          </w:rPr>
          <w:t>s</w:t>
        </w:r>
      </w:ins>
      <w:ins w:id="106" w:author="Rev3" w:date="2025-08-26T20:54:00Z">
        <w:r>
          <w:rPr>
            <w:rFonts w:hint="eastAsia"/>
            <w:lang w:val="en-US" w:eastAsia="zh-CN"/>
          </w:rPr>
          <w:t xml:space="preserve"> sp</w:t>
        </w:r>
      </w:ins>
      <w:ins w:id="107" w:author="Rev3" w:date="2025-08-26T20:55:00Z">
        <w:r>
          <w:rPr>
            <w:rFonts w:hint="eastAsia"/>
            <w:lang w:val="en-US" w:eastAsia="zh-CN"/>
          </w:rPr>
          <w:t xml:space="preserve">ecified </w:t>
        </w:r>
      </w:ins>
      <w:ins w:id="108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109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10" w:author="Rev2" w:date="2025-08-26T14:09:00Z"/>
          <w:lang w:val="en-US" w:eastAsia="zh-CN"/>
        </w:rPr>
      </w:pPr>
      <w:del w:id="111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112" w:author="Rev1" w:date="2025-08-26T09:24:00Z">
        <w:del w:id="113" w:author="Rev2" w:date="2025-08-26T14:09:00Z">
          <w:r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114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72"/>
    <w:p w14:paraId="7EB1B5F5" w14:textId="7612F8DA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NOTE: The WT-3 has a dependency on the </w:t>
      </w:r>
      <w:ins w:id="115" w:author="Rev6" w:date="2025-08-28T11:37:00Z" w16du:dateUtc="2025-08-28T09:37:00Z">
        <w:r w:rsidR="00217F18">
          <w:rPr>
            <w:rFonts w:hint="eastAsia"/>
            <w:lang w:val="en-US" w:eastAsia="zh-CN"/>
          </w:rPr>
          <w:t>conclusions</w:t>
        </w:r>
      </w:ins>
      <w:del w:id="116" w:author="Rev6" w:date="2025-08-28T11:37:00Z" w16du:dateUtc="2025-08-28T09:37:00Z">
        <w:r w:rsidDel="00217F18">
          <w:rPr>
            <w:rFonts w:hint="eastAsia"/>
            <w:lang w:val="en-US" w:eastAsia="zh-CN"/>
          </w:rPr>
          <w:delText>progress</w:delText>
        </w:r>
      </w:del>
      <w:r>
        <w:rPr>
          <w:rFonts w:hint="eastAsia"/>
          <w:lang w:val="en-US" w:eastAsia="zh-CN"/>
        </w:rPr>
        <w:t xml:space="preserve"> </w:t>
      </w:r>
      <w:ins w:id="117" w:author="Rev6" w:date="2025-08-28T11:37:00Z" w16du:dateUtc="2025-08-28T09:37:00Z">
        <w:r w:rsidR="00217F18">
          <w:rPr>
            <w:rFonts w:hint="eastAsia"/>
            <w:lang w:val="en-US" w:eastAsia="zh-CN"/>
          </w:rPr>
          <w:t>from</w:t>
        </w:r>
      </w:ins>
      <w:del w:id="118" w:author="Rev6" w:date="2025-08-28T11:37:00Z" w16du:dateUtc="2025-08-28T09:37:00Z">
        <w:r w:rsidDel="00217F18">
          <w:rPr>
            <w:rFonts w:hint="eastAsia"/>
            <w:lang w:val="en-US" w:eastAsia="zh-CN"/>
          </w:rPr>
          <w:delText>of</w:delText>
        </w:r>
      </w:del>
      <w:r>
        <w:rPr>
          <w:rFonts w:hint="eastAsia"/>
          <w:lang w:val="en-US" w:eastAsia="zh-CN"/>
        </w:rPr>
        <w:t xml:space="preserve"> </w:t>
      </w:r>
      <w:ins w:id="119" w:author="Rev6" w:date="2025-08-28T11:37:00Z" w16du:dateUtc="2025-08-28T09:37:00Z">
        <w:r w:rsidR="00217F18">
          <w:rPr>
            <w:rFonts w:hint="eastAsia"/>
            <w:lang w:val="en-US" w:eastAsia="zh-CN"/>
          </w:rPr>
          <w:t xml:space="preserve">SA1 and </w:t>
        </w:r>
      </w:ins>
      <w:r>
        <w:rPr>
          <w:rFonts w:hint="eastAsia"/>
          <w:lang w:val="en-US" w:eastAsia="zh-CN"/>
        </w:rPr>
        <w:t>SA2.</w:t>
      </w:r>
    </w:p>
    <w:bookmarkEnd w:id="22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000000">
            <w:pPr>
              <w:spacing w:after="120"/>
            </w:pPr>
            <w:r>
              <w:t>TU Estimate</w:t>
            </w:r>
          </w:p>
          <w:p w14:paraId="7D3B6BF7" w14:textId="77777777" w:rsidR="00990649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000000">
            <w:pPr>
              <w:spacing w:after="120"/>
            </w:pPr>
            <w:r>
              <w:t>TU Estimate</w:t>
            </w:r>
          </w:p>
          <w:p w14:paraId="76199B42" w14:textId="77777777" w:rsidR="00990649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000000">
            <w:pPr>
              <w:spacing w:after="120"/>
            </w:pPr>
            <w:r>
              <w:t>RAN Dependency</w:t>
            </w:r>
          </w:p>
          <w:p w14:paraId="2B4CB497" w14:textId="77777777" w:rsidR="00990649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000000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120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21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122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123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000000">
            <w:pPr>
              <w:spacing w:after="120"/>
              <w:rPr>
                <w:del w:id="124" w:author="Rev2" w:date="2025-08-26T14:22:00Z"/>
                <w:lang w:val="en-US" w:eastAsia="zh-CN"/>
              </w:rPr>
            </w:pPr>
            <w:del w:id="125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000000">
            <w:pPr>
              <w:spacing w:after="120"/>
              <w:rPr>
                <w:del w:id="126" w:author="Rev2" w:date="2025-08-26T14:22:00Z"/>
                <w:lang w:val="en-US" w:eastAsia="zh-CN"/>
              </w:rPr>
            </w:pPr>
            <w:del w:id="127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000000">
            <w:pPr>
              <w:spacing w:after="120"/>
              <w:rPr>
                <w:del w:id="128" w:author="Rev2" w:date="2025-08-26T14:22:00Z"/>
                <w:lang w:val="en-US" w:eastAsia="zh-CN"/>
              </w:rPr>
            </w:pPr>
            <w:del w:id="129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000000">
            <w:pPr>
              <w:spacing w:after="120"/>
              <w:rPr>
                <w:del w:id="130" w:author="Rev2" w:date="2025-08-26T14:22:00Z"/>
              </w:rPr>
            </w:pPr>
            <w:del w:id="131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000000">
            <w:pPr>
              <w:spacing w:after="120"/>
              <w:rPr>
                <w:del w:id="132" w:author="Rev2" w:date="2025-08-26T14:22:00Z"/>
                <w:lang w:val="en-US" w:eastAsia="zh-CN"/>
              </w:rPr>
            </w:pPr>
            <w:del w:id="133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000000">
            <w:pPr>
              <w:spacing w:after="120"/>
              <w:rPr>
                <w:del w:id="134" w:author="Rev2" w:date="2025-08-26T14:22:00Z"/>
              </w:rPr>
            </w:pPr>
            <w:del w:id="135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5476205C" w:rsidR="00990649" w:rsidRDefault="00711568">
            <w:pPr>
              <w:spacing w:after="120"/>
              <w:rPr>
                <w:lang w:val="en-US" w:eastAsia="zh-CN"/>
              </w:rPr>
            </w:pPr>
            <w:ins w:id="136" w:author="Rev5" w:date="2025-08-27T12:26:00Z" w16du:dateUtc="2025-08-27T10:26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37" w:author="Rev5" w:date="2025-08-27T12:26:00Z" w16du:dateUtc="2025-08-27T10:26:00Z">
              <w:r w:rsidDel="00711568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:rsidDel="00711568" w14:paraId="6A8C8F1C" w14:textId="5086D087">
        <w:trPr>
          <w:cantSplit/>
          <w:ins w:id="138" w:author="Rev2" w:date="2025-08-26T14:25:00Z"/>
          <w:del w:id="139" w:author="Rev5" w:date="2025-08-27T12:26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01D3F284" w:rsidR="00990649" w:rsidDel="00711568" w:rsidRDefault="00000000">
            <w:pPr>
              <w:spacing w:after="120"/>
              <w:rPr>
                <w:ins w:id="140" w:author="Rev2" w:date="2025-08-26T14:25:00Z"/>
                <w:del w:id="141" w:author="Rev5" w:date="2025-08-27T12:26:00Z" w16du:dateUtc="2025-08-27T10:26:00Z"/>
              </w:rPr>
            </w:pPr>
            <w:ins w:id="142" w:author="Rev2" w:date="2025-08-26T14:25:00Z">
              <w:del w:id="143" w:author="Rev5" w:date="2025-08-27T12:26:00Z" w16du:dateUtc="2025-08-27T10:26:00Z">
                <w:r w:rsidDel="00711568">
                  <w:delText>WT</w:delText>
                </w:r>
                <w:r w:rsidDel="00711568">
                  <w:rPr>
                    <w:rFonts w:hint="eastAsia"/>
                    <w:lang w:eastAsia="zh-CN"/>
                  </w:rPr>
                  <w:delText>-</w:delText>
                </w:r>
                <w:r w:rsidDel="00711568">
                  <w:rPr>
                    <w:lang w:eastAsia="zh-CN"/>
                  </w:rPr>
                  <w:delText>2</w:delText>
                </w:r>
                <w:r w:rsidDel="00711568">
                  <w:rPr>
                    <w:rFonts w:hint="eastAsia"/>
                    <w:lang w:val="en-US" w:eastAsia="zh-CN"/>
                  </w:rPr>
                  <w:delText>.5</w:delText>
                </w:r>
              </w:del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3FAC39B9" w:rsidR="00990649" w:rsidDel="00711568" w:rsidRDefault="00000000">
            <w:pPr>
              <w:spacing w:after="120"/>
              <w:rPr>
                <w:ins w:id="144" w:author="Rev2" w:date="2025-08-26T14:25:00Z"/>
                <w:del w:id="145" w:author="Rev5" w:date="2025-08-27T12:26:00Z" w16du:dateUtc="2025-08-27T10:26:00Z"/>
                <w:lang w:val="en-US" w:eastAsia="zh-CN"/>
              </w:rPr>
            </w:pPr>
            <w:ins w:id="146" w:author="Rev2" w:date="2025-08-26T14:25:00Z">
              <w:del w:id="147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271486C1" w:rsidR="00990649" w:rsidDel="00711568" w:rsidRDefault="00000000">
            <w:pPr>
              <w:spacing w:after="120"/>
              <w:rPr>
                <w:ins w:id="148" w:author="Rev2" w:date="2025-08-26T14:25:00Z"/>
                <w:del w:id="149" w:author="Rev5" w:date="2025-08-27T12:26:00Z" w16du:dateUtc="2025-08-27T10:26:00Z"/>
                <w:lang w:val="en-US" w:eastAsia="zh-CN"/>
              </w:rPr>
            </w:pPr>
            <w:ins w:id="150" w:author="Rev2" w:date="2025-08-26T14:25:00Z">
              <w:del w:id="151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0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DBC088" w:rsidR="00990649" w:rsidDel="00711568" w:rsidRDefault="00000000">
            <w:pPr>
              <w:spacing w:after="120"/>
              <w:rPr>
                <w:ins w:id="152" w:author="Rev2" w:date="2025-08-26T14:25:00Z"/>
                <w:del w:id="153" w:author="Rev5" w:date="2025-08-27T12:26:00Z" w16du:dateUtc="2025-08-27T10:26:00Z"/>
              </w:rPr>
            </w:pPr>
            <w:ins w:id="154" w:author="Rev2" w:date="2025-08-26T14:25:00Z">
              <w:del w:id="155" w:author="Rev5" w:date="2025-08-27T12:26:00Z" w16du:dateUtc="2025-08-27T10:26:00Z">
                <w:r w:rsidDel="00711568">
                  <w:delText>No</w:delText>
                </w:r>
              </w:del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022258F0" w:rsidR="00990649" w:rsidDel="00711568" w:rsidRDefault="00000000">
            <w:pPr>
              <w:spacing w:after="120"/>
              <w:rPr>
                <w:ins w:id="156" w:author="Rev2" w:date="2025-08-26T14:25:00Z"/>
                <w:del w:id="157" w:author="Rev5" w:date="2025-08-27T12:26:00Z" w16du:dateUtc="2025-08-27T10:26:00Z"/>
                <w:lang w:eastAsia="zh-CN"/>
              </w:rPr>
            </w:pPr>
            <w:ins w:id="158" w:author="Rev2" w:date="2025-08-26T14:25:00Z">
              <w:del w:id="159" w:author="Rev5" w:date="2025-08-27T12:26:00Z" w16du:dateUtc="2025-08-27T10:26:00Z">
                <w:r w:rsidDel="00711568">
                  <w:rPr>
                    <w:rFonts w:hint="eastAsia"/>
                    <w:lang w:eastAsia="zh-CN"/>
                  </w:rPr>
                  <w:delText>No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661BB8A0" w:rsidR="00990649" w:rsidDel="00711568" w:rsidRDefault="00000000">
            <w:pPr>
              <w:spacing w:after="120"/>
              <w:rPr>
                <w:ins w:id="160" w:author="Rev2" w:date="2025-08-26T14:25:00Z"/>
                <w:del w:id="161" w:author="Rev5" w:date="2025-08-27T12:26:00Z" w16du:dateUtc="2025-08-27T10:26:00Z"/>
              </w:rPr>
            </w:pPr>
            <w:ins w:id="162" w:author="Rev2" w:date="2025-08-26T14:25:00Z">
              <w:del w:id="163" w:author="Rev5" w:date="2025-08-27T12:26:00Z" w16du:dateUtc="2025-08-27T10:26:00Z">
                <w:r w:rsidDel="00711568">
                  <w:delText>No</w:delText>
                </w:r>
              </w:del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64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65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66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000000">
            <w:pPr>
              <w:spacing w:after="120"/>
              <w:rPr>
                <w:del w:id="167" w:author="Rev2" w:date="2025-08-26T14:25:00Z"/>
                <w:lang w:val="en-US" w:eastAsia="zh-CN"/>
              </w:rPr>
            </w:pPr>
            <w:del w:id="168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000000">
            <w:pPr>
              <w:spacing w:after="120"/>
              <w:rPr>
                <w:del w:id="169" w:author="Rev2" w:date="2025-08-26T14:25:00Z"/>
                <w:lang w:val="en-US" w:eastAsia="zh-CN"/>
              </w:rPr>
            </w:pPr>
            <w:del w:id="170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000000">
            <w:pPr>
              <w:spacing w:after="120"/>
              <w:rPr>
                <w:del w:id="171" w:author="Rev2" w:date="2025-08-26T14:25:00Z"/>
                <w:lang w:val="en-US" w:eastAsia="zh-CN"/>
              </w:rPr>
            </w:pPr>
            <w:del w:id="172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000000">
            <w:pPr>
              <w:spacing w:after="120"/>
              <w:rPr>
                <w:del w:id="173" w:author="Rev2" w:date="2025-08-26T14:25:00Z"/>
                <w:lang w:eastAsia="zh-CN"/>
              </w:rPr>
            </w:pPr>
            <w:del w:id="174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000000">
            <w:pPr>
              <w:spacing w:after="120"/>
              <w:rPr>
                <w:del w:id="175" w:author="Rev2" w:date="2025-08-26T14:25:00Z"/>
                <w:lang w:eastAsia="zh-CN"/>
              </w:rPr>
            </w:pPr>
            <w:del w:id="176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000000">
            <w:pPr>
              <w:spacing w:after="120"/>
              <w:rPr>
                <w:del w:id="177" w:author="Rev2" w:date="2025-08-26T14:25:00Z"/>
              </w:rPr>
            </w:pPr>
            <w:del w:id="178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79" w:author="Rev2" w:date="2025-08-26T14:26:00Z">
        <w:r>
          <w:rPr>
            <w:rFonts w:hint="eastAsia"/>
            <w:lang w:val="en-US" w:eastAsia="zh-CN"/>
          </w:rPr>
          <w:t>8</w:t>
        </w:r>
      </w:ins>
      <w:del w:id="180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81" w:author="Rev2" w:date="2025-08-26T14:26:00Z">
        <w:r>
          <w:rPr>
            <w:rFonts w:hint="eastAsia"/>
            <w:lang w:val="en-US" w:eastAsia="zh-CN"/>
          </w:rPr>
          <w:t>8</w:t>
        </w:r>
      </w:ins>
      <w:del w:id="182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000000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83" w:name="OLE_LINK3"/>
            <w:r>
              <w:rPr>
                <w:i w:val="0"/>
                <w:iCs/>
              </w:rPr>
              <w:t>TSG</w:t>
            </w:r>
            <w:bookmarkEnd w:id="183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000000">
            <w:pPr>
              <w:pStyle w:val="TAH"/>
            </w:pPr>
            <w:r>
              <w:t>Supporting IM name</w:t>
            </w:r>
          </w:p>
        </w:tc>
      </w:tr>
      <w:tr w:rsidR="000052BC" w14:paraId="15549819" w14:textId="77777777">
        <w:trPr>
          <w:cantSplit/>
          <w:jc w:val="center"/>
          <w:ins w:id="184" w:author="Rev6" w:date="2025-08-27T17:26:00Z"/>
        </w:trPr>
        <w:tc>
          <w:tcPr>
            <w:tcW w:w="5029" w:type="dxa"/>
          </w:tcPr>
          <w:p w14:paraId="18411F25" w14:textId="4D28DC59" w:rsidR="000052BC" w:rsidRDefault="000052BC">
            <w:pPr>
              <w:pStyle w:val="TAL"/>
              <w:rPr>
                <w:ins w:id="185" w:author="Rev6" w:date="2025-08-27T17:26:00Z" w16du:dateUtc="2025-08-27T15:26:00Z"/>
                <w:lang w:val="en-US" w:eastAsia="zh-CN"/>
              </w:rPr>
            </w:pPr>
            <w:ins w:id="186" w:author="Rev6" w:date="2025-08-27T17:27:00Z" w16du:dateUtc="2025-08-27T15:27:00Z">
              <w:r>
                <w:rPr>
                  <w:rFonts w:hint="eastAsia"/>
                  <w:lang w:val="en-US" w:eastAsia="zh-CN"/>
                </w:rPr>
                <w:t>Amdocs</w:t>
              </w:r>
              <w:del w:id="187" w:author="Rev7" w:date="2025-08-28T13:45:00Z" w16du:dateUtc="2025-08-28T11:45:00Z">
                <w:r w:rsidDel="00CB1D99">
                  <w:rPr>
                    <w:rFonts w:hint="eastAsia"/>
                    <w:lang w:val="en-US" w:eastAsia="zh-CN"/>
                  </w:rPr>
                  <w:delText>?</w:delText>
                </w:r>
              </w:del>
            </w:ins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0052BC" w14:paraId="65F14FCD" w14:textId="77777777">
        <w:trPr>
          <w:cantSplit/>
          <w:jc w:val="center"/>
          <w:ins w:id="188" w:author="Rev6" w:date="2025-08-27T17:22:00Z"/>
        </w:trPr>
        <w:tc>
          <w:tcPr>
            <w:tcW w:w="5029" w:type="dxa"/>
          </w:tcPr>
          <w:p w14:paraId="58378B8C" w14:textId="74E9CBE6" w:rsidR="000052BC" w:rsidRDefault="000052BC">
            <w:pPr>
              <w:pStyle w:val="TAL"/>
              <w:rPr>
                <w:ins w:id="189" w:author="Rev6" w:date="2025-08-27T17:22:00Z" w16du:dateUtc="2025-08-27T15:22:00Z"/>
                <w:lang w:val="en-US" w:eastAsia="zh-CN"/>
              </w:rPr>
            </w:pPr>
            <w:ins w:id="190" w:author="Rev6" w:date="2025-08-27T17:22:00Z" w16du:dateUtc="2025-08-27T15:22:00Z">
              <w:r w:rsidRPr="000052BC">
                <w:rPr>
                  <w:lang w:val="en-US" w:eastAsia="zh-CN"/>
                </w:rPr>
                <w:t>Deutsche Telekom</w:t>
              </w:r>
              <w:del w:id="191" w:author="Rev7" w:date="2025-08-28T15:34:00Z" w16du:dateUtc="2025-08-28T13:34:00Z">
                <w:r w:rsidDel="009F1B45">
                  <w:rPr>
                    <w:rFonts w:hint="eastAsia"/>
                    <w:lang w:val="en-US" w:eastAsia="zh-CN"/>
                  </w:rPr>
                  <w:delText>?</w:delText>
                </w:r>
              </w:del>
            </w:ins>
          </w:p>
        </w:tc>
      </w:tr>
      <w:tr w:rsidR="000052BC" w14:paraId="0251A421" w14:textId="77777777">
        <w:trPr>
          <w:cantSplit/>
          <w:jc w:val="center"/>
          <w:ins w:id="192" w:author="Rev6" w:date="2025-08-27T17:23:00Z"/>
        </w:trPr>
        <w:tc>
          <w:tcPr>
            <w:tcW w:w="5029" w:type="dxa"/>
          </w:tcPr>
          <w:p w14:paraId="14D9CB1C" w14:textId="739FC9A8" w:rsidR="000052BC" w:rsidRPr="000052BC" w:rsidRDefault="000052BC">
            <w:pPr>
              <w:pStyle w:val="TAL"/>
              <w:rPr>
                <w:ins w:id="193" w:author="Rev6" w:date="2025-08-27T17:23:00Z" w16du:dateUtc="2025-08-27T15:23:00Z"/>
                <w:lang w:val="en-US" w:eastAsia="zh-CN"/>
              </w:rPr>
            </w:pPr>
            <w:ins w:id="194" w:author="Rev6" w:date="2025-08-27T17:23:00Z" w16du:dateUtc="2025-08-27T15:23:00Z">
              <w:r>
                <w:rPr>
                  <w:rFonts w:hint="eastAsia"/>
                  <w:lang w:val="en-US" w:eastAsia="zh-CN"/>
                </w:rPr>
                <w:t>Ericsson</w:t>
              </w:r>
            </w:ins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0052BC" w14:paraId="12FF9FD0" w14:textId="77777777">
        <w:trPr>
          <w:cantSplit/>
          <w:jc w:val="center"/>
          <w:ins w:id="195" w:author="Rev6" w:date="2025-08-27T17:22:00Z"/>
        </w:trPr>
        <w:tc>
          <w:tcPr>
            <w:tcW w:w="5029" w:type="dxa"/>
          </w:tcPr>
          <w:p w14:paraId="26D9F7AE" w14:textId="71333EBB" w:rsidR="000052BC" w:rsidRDefault="000052BC">
            <w:pPr>
              <w:pStyle w:val="TAL"/>
              <w:rPr>
                <w:ins w:id="196" w:author="Rev6" w:date="2025-08-27T17:22:00Z" w16du:dateUtc="2025-08-27T15:22:00Z"/>
                <w:rFonts w:eastAsia="等线"/>
                <w:lang w:eastAsia="zh-CN"/>
              </w:rPr>
            </w:pPr>
            <w:ins w:id="197" w:author="Rev6" w:date="2025-08-27T17:22:00Z" w16du:dateUtc="2025-08-27T15:22:00Z">
              <w:r>
                <w:rPr>
                  <w:rFonts w:eastAsia="等线" w:hint="eastAsia"/>
                  <w:lang w:eastAsia="zh-CN"/>
                </w:rPr>
                <w:t>Nokia</w:t>
              </w:r>
            </w:ins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del w:id="198" w:author="Rev6" w:date="2025-08-27T17:07:00Z" w16du:dateUtc="2025-08-27T15:07:00Z">
              <w:r w:rsidDel="00D27857">
                <w:rPr>
                  <w:rFonts w:hint="eastAsia"/>
                  <w:lang w:val="en-US" w:eastAsia="zh-CN"/>
                </w:rPr>
                <w:delText>?</w:delText>
              </w:r>
            </w:del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  <w:rPr>
                <w:lang w:eastAsia="zh-CN"/>
              </w:rPr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5">
    <w15:presenceInfo w15:providerId="None" w15:userId="Rev5"/>
  </w15:person>
  <w15:person w15:author="Rev3">
    <w15:presenceInfo w15:providerId="None" w15:userId="Rev3"/>
  </w15:person>
  <w15:person w15:author="Rev2">
    <w15:presenceInfo w15:providerId="None" w15:userId="Rev2"/>
  </w15:person>
  <w15:person w15:author="Rev6">
    <w15:presenceInfo w15:providerId="None" w15:userId="Rev6"/>
  </w15:person>
  <w15:person w15:author="Rev4">
    <w15:presenceInfo w15:providerId="None" w15:userId="Rev4"/>
  </w15:person>
  <w15:person w15:author="Rev7">
    <w15:presenceInfo w15:providerId="None" w15:userId="Rev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17D9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1568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5719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1B45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0D5C"/>
    <w:rsid w:val="00C159BC"/>
    <w:rsid w:val="00C15A54"/>
    <w:rsid w:val="00C2214E"/>
    <w:rsid w:val="00C22335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B1D99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27857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1ED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9">
    <w:name w:val="annotation subject"/>
    <w:basedOn w:val="a3"/>
    <w:next w:val="a3"/>
    <w:link w:val="aa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b">
    <w:name w:val="page number"/>
    <w:basedOn w:val="a0"/>
    <w:qFormat/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aa">
    <w:name w:val="批注主题 字符"/>
    <w:basedOn w:val="a4"/>
    <w:link w:val="a9"/>
    <w:qFormat/>
    <w:rPr>
      <w:rFonts w:ascii="Arial" w:eastAsiaTheme="minorEastAsia" w:hAnsi="Arial"/>
      <w:b/>
      <w:bCs/>
      <w:lang w:val="en-GB" w:eastAsia="en-US"/>
    </w:rPr>
  </w:style>
  <w:style w:type="paragraph" w:styleId="af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4</Pages>
  <Words>934</Words>
  <Characters>4963</Characters>
  <Application>Microsoft Office Word</Application>
  <DocSecurity>0</DocSecurity>
  <Lines>330</Lines>
  <Paragraphs>245</Paragraphs>
  <ScaleCrop>false</ScaleCrop>
  <Company>ETSI Sophia Antipolis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7</cp:lastModifiedBy>
  <cp:revision>10</cp:revision>
  <cp:lastPrinted>2025-08-15T00:59:00Z</cp:lastPrinted>
  <dcterms:created xsi:type="dcterms:W3CDTF">2025-08-27T10:13:00Z</dcterms:created>
  <dcterms:modified xsi:type="dcterms:W3CDTF">2025-08-2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